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F1AD88" w14:textId="44CC7F01" w:rsidR="00323144" w:rsidRPr="00003CE5" w:rsidRDefault="00D37695" w:rsidP="00003CE5">
      <w:pPr>
        <w:spacing w:line="600" w:lineRule="auto"/>
        <w:rPr>
          <w:sz w:val="24"/>
          <w:szCs w:val="24"/>
        </w:rPr>
      </w:pPr>
      <w:bookmarkStart w:id="0" w:name="_Hlk93922191"/>
      <w:r w:rsidRPr="00003CE5">
        <w:rPr>
          <w:sz w:val="24"/>
          <w:szCs w:val="24"/>
        </w:rPr>
        <w:t xml:space="preserve">Name: </w:t>
      </w:r>
      <w:r w:rsidR="00323144" w:rsidRPr="00003CE5">
        <w:rPr>
          <w:sz w:val="24"/>
          <w:szCs w:val="24"/>
        </w:rPr>
        <w:t>Gbemisola Alese</w:t>
      </w:r>
    </w:p>
    <w:p w14:paraId="0F29919A" w14:textId="29A9B65B" w:rsidR="00DE63FE" w:rsidRPr="00003CE5" w:rsidRDefault="00D37695" w:rsidP="00003CE5">
      <w:pPr>
        <w:spacing w:line="600" w:lineRule="auto"/>
        <w:rPr>
          <w:sz w:val="24"/>
          <w:szCs w:val="24"/>
        </w:rPr>
      </w:pPr>
      <w:r w:rsidRPr="00003CE5">
        <w:rPr>
          <w:sz w:val="24"/>
          <w:szCs w:val="24"/>
        </w:rPr>
        <w:t>Lesson 9: Insert and Update</w:t>
      </w:r>
      <w:bookmarkEnd w:id="0"/>
    </w:p>
    <w:p w14:paraId="723A100D" w14:textId="5B6908EE" w:rsidR="00003CE5" w:rsidRPr="00003CE5" w:rsidRDefault="00003CE5" w:rsidP="00003CE5">
      <w:pPr>
        <w:pStyle w:val="ListParagraph"/>
        <w:numPr>
          <w:ilvl w:val="0"/>
          <w:numId w:val="3"/>
        </w:numPr>
        <w:spacing w:line="600" w:lineRule="auto"/>
        <w:rPr>
          <w:sz w:val="24"/>
          <w:szCs w:val="24"/>
        </w:rPr>
      </w:pPr>
      <w:r w:rsidRPr="00003CE5">
        <w:rPr>
          <w:sz w:val="24"/>
          <w:szCs w:val="24"/>
        </w:rPr>
        <w:t>Female Students that score</w:t>
      </w:r>
      <w:r w:rsidRPr="00003CE5">
        <w:rPr>
          <w:sz w:val="24"/>
          <w:szCs w:val="24"/>
        </w:rPr>
        <w:t>d</w:t>
      </w:r>
      <w:r w:rsidRPr="00003CE5">
        <w:rPr>
          <w:sz w:val="24"/>
          <w:szCs w:val="24"/>
        </w:rPr>
        <w:t xml:space="preserve"> above 90 in unit2</w:t>
      </w:r>
    </w:p>
    <w:p w14:paraId="3500681C" w14:textId="173A15BD" w:rsidR="00003CE5" w:rsidRPr="00003CE5" w:rsidRDefault="00003CE5" w:rsidP="00003CE5">
      <w:pPr>
        <w:pStyle w:val="ListParagraph"/>
        <w:spacing w:line="600" w:lineRule="auto"/>
        <w:rPr>
          <w:sz w:val="24"/>
          <w:szCs w:val="24"/>
        </w:rPr>
      </w:pPr>
      <w:r w:rsidRPr="00003CE5">
        <w:rPr>
          <w:noProof/>
          <w:sz w:val="24"/>
          <w:szCs w:val="24"/>
        </w:rPr>
        <w:drawing>
          <wp:inline distT="0" distB="0" distL="0" distR="0" wp14:anchorId="79CE9383" wp14:editId="12667CB8">
            <wp:extent cx="6172200" cy="2971800"/>
            <wp:effectExtent l="0" t="0" r="0" b="0"/>
            <wp:docPr id="1" name="Picture 1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table, Exce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76305" cy="2973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B14F6" w14:textId="0C01DB58" w:rsidR="00003CE5" w:rsidRPr="00003CE5" w:rsidRDefault="00003CE5" w:rsidP="00003CE5">
      <w:pPr>
        <w:pStyle w:val="ListParagraph"/>
        <w:numPr>
          <w:ilvl w:val="0"/>
          <w:numId w:val="3"/>
        </w:numPr>
        <w:spacing w:line="600" w:lineRule="auto"/>
        <w:rPr>
          <w:sz w:val="24"/>
          <w:szCs w:val="24"/>
        </w:rPr>
      </w:pPr>
      <w:r w:rsidRPr="00003CE5">
        <w:rPr>
          <w:sz w:val="24"/>
          <w:szCs w:val="24"/>
        </w:rPr>
        <w:lastRenderedPageBreak/>
        <w:t>Students whose first name begins with 'B</w:t>
      </w:r>
      <w:r w:rsidRPr="00003CE5">
        <w:rPr>
          <w:noProof/>
          <w:sz w:val="24"/>
          <w:szCs w:val="24"/>
        </w:rPr>
        <w:drawing>
          <wp:inline distT="0" distB="0" distL="0" distR="0" wp14:anchorId="781F9745" wp14:editId="62C37105">
            <wp:extent cx="6229350" cy="3062605"/>
            <wp:effectExtent l="0" t="0" r="0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39878" cy="3067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B9651" w14:textId="6CD1B36C" w:rsidR="00003CE5" w:rsidRPr="00003CE5" w:rsidRDefault="00003CE5" w:rsidP="00003CE5">
      <w:pPr>
        <w:pStyle w:val="ListParagraph"/>
        <w:numPr>
          <w:ilvl w:val="0"/>
          <w:numId w:val="3"/>
        </w:numPr>
        <w:spacing w:line="600" w:lineRule="auto"/>
        <w:rPr>
          <w:sz w:val="24"/>
          <w:szCs w:val="24"/>
        </w:rPr>
      </w:pPr>
      <w:r w:rsidRPr="00003CE5">
        <w:rPr>
          <w:sz w:val="24"/>
          <w:szCs w:val="24"/>
        </w:rPr>
        <w:t>Students that score above 95 in all the units</w:t>
      </w:r>
      <w:r w:rsidRPr="00003CE5">
        <w:rPr>
          <w:noProof/>
          <w:sz w:val="24"/>
          <w:szCs w:val="24"/>
        </w:rPr>
        <w:drawing>
          <wp:inline distT="0" distB="0" distL="0" distR="0" wp14:anchorId="376FE6A0" wp14:editId="57E02CBE">
            <wp:extent cx="5943600" cy="3341370"/>
            <wp:effectExtent l="0" t="0" r="0" b="0"/>
            <wp:docPr id="7" name="Picture 7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8556F" w14:textId="517CFB87" w:rsidR="00003CE5" w:rsidRPr="00003CE5" w:rsidRDefault="00003CE5" w:rsidP="00003CE5">
      <w:pPr>
        <w:pStyle w:val="ListParagraph"/>
        <w:numPr>
          <w:ilvl w:val="0"/>
          <w:numId w:val="3"/>
        </w:numPr>
        <w:spacing w:line="600" w:lineRule="auto"/>
        <w:rPr>
          <w:sz w:val="24"/>
          <w:szCs w:val="24"/>
        </w:rPr>
      </w:pPr>
      <w:r w:rsidRPr="00003CE5">
        <w:rPr>
          <w:sz w:val="24"/>
          <w:szCs w:val="24"/>
        </w:rPr>
        <w:lastRenderedPageBreak/>
        <w:t>Students</w:t>
      </w:r>
      <w:r w:rsidRPr="00003CE5">
        <w:rPr>
          <w:sz w:val="24"/>
          <w:szCs w:val="24"/>
        </w:rPr>
        <w:t>’</w:t>
      </w:r>
      <w:r w:rsidRPr="00003CE5">
        <w:rPr>
          <w:sz w:val="24"/>
          <w:szCs w:val="24"/>
        </w:rPr>
        <w:t xml:space="preserve"> first name, last name, </w:t>
      </w:r>
      <w:r w:rsidRPr="00003CE5">
        <w:rPr>
          <w:sz w:val="24"/>
          <w:szCs w:val="24"/>
        </w:rPr>
        <w:t>who scored</w:t>
      </w:r>
      <w:r w:rsidRPr="00003CE5">
        <w:rPr>
          <w:sz w:val="24"/>
          <w:szCs w:val="24"/>
        </w:rPr>
        <w:t xml:space="preserve"> highest in unit 2. Sort by first name and last name</w:t>
      </w:r>
      <w:r w:rsidRPr="00003CE5">
        <w:rPr>
          <w:noProof/>
          <w:sz w:val="24"/>
          <w:szCs w:val="24"/>
        </w:rPr>
        <w:drawing>
          <wp:inline distT="0" distB="0" distL="0" distR="0" wp14:anchorId="77C02F5B" wp14:editId="1F250308">
            <wp:extent cx="5943600" cy="3341370"/>
            <wp:effectExtent l="0" t="0" r="0" b="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A4083" w14:textId="1472F59A" w:rsidR="00003CE5" w:rsidRPr="00003CE5" w:rsidRDefault="00003CE5" w:rsidP="00003CE5">
      <w:pPr>
        <w:pStyle w:val="ListParagraph"/>
        <w:numPr>
          <w:ilvl w:val="0"/>
          <w:numId w:val="3"/>
        </w:numPr>
        <w:spacing w:line="600" w:lineRule="auto"/>
        <w:rPr>
          <w:sz w:val="24"/>
          <w:szCs w:val="24"/>
        </w:rPr>
      </w:pPr>
      <w:r w:rsidRPr="00003CE5">
        <w:rPr>
          <w:sz w:val="24"/>
          <w:szCs w:val="24"/>
        </w:rPr>
        <w:lastRenderedPageBreak/>
        <w:t>Students that scored between 89 and 100 in unit 4</w:t>
      </w:r>
      <w:r w:rsidRPr="00003CE5">
        <w:rPr>
          <w:noProof/>
          <w:sz w:val="24"/>
          <w:szCs w:val="24"/>
        </w:rPr>
        <w:drawing>
          <wp:inline distT="0" distB="0" distL="0" distR="0" wp14:anchorId="1944E220" wp14:editId="33200970">
            <wp:extent cx="5943600" cy="3341370"/>
            <wp:effectExtent l="0" t="0" r="0" b="0"/>
            <wp:docPr id="9" name="Picture 9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6E94A" w14:textId="15E1EBF1" w:rsidR="00003CE5" w:rsidRPr="00003CE5" w:rsidRDefault="00003CE5" w:rsidP="00003CE5">
      <w:pPr>
        <w:pStyle w:val="ListParagraph"/>
        <w:numPr>
          <w:ilvl w:val="0"/>
          <w:numId w:val="3"/>
        </w:numPr>
        <w:spacing w:line="600" w:lineRule="auto"/>
        <w:rPr>
          <w:sz w:val="24"/>
          <w:szCs w:val="24"/>
        </w:rPr>
      </w:pPr>
      <w:r w:rsidRPr="00003CE5">
        <w:rPr>
          <w:sz w:val="24"/>
          <w:szCs w:val="24"/>
        </w:rPr>
        <w:t>students' last name and work phone order alphabetically by last name</w:t>
      </w:r>
      <w:r w:rsidRPr="00003CE5">
        <w:rPr>
          <w:noProof/>
          <w:sz w:val="24"/>
          <w:szCs w:val="24"/>
        </w:rPr>
        <w:drawing>
          <wp:inline distT="0" distB="0" distL="0" distR="0" wp14:anchorId="3C5A40C3" wp14:editId="2D316534">
            <wp:extent cx="5943600" cy="3341370"/>
            <wp:effectExtent l="0" t="0" r="0" b="0"/>
            <wp:docPr id="10" name="Picture 10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Word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5471B" w14:textId="615F3298" w:rsidR="00003CE5" w:rsidRPr="00003CE5" w:rsidRDefault="00003CE5" w:rsidP="00003CE5">
      <w:pPr>
        <w:pStyle w:val="ListParagraph"/>
        <w:numPr>
          <w:ilvl w:val="0"/>
          <w:numId w:val="3"/>
        </w:numPr>
        <w:spacing w:line="600" w:lineRule="auto"/>
        <w:rPr>
          <w:sz w:val="24"/>
          <w:szCs w:val="24"/>
        </w:rPr>
      </w:pPr>
      <w:r w:rsidRPr="00003CE5">
        <w:rPr>
          <w:sz w:val="24"/>
          <w:szCs w:val="24"/>
        </w:rPr>
        <w:lastRenderedPageBreak/>
        <w:t xml:space="preserve">student name and gender whose book preference is not hardcover </w:t>
      </w:r>
      <w:r w:rsidRPr="00003CE5">
        <w:rPr>
          <w:noProof/>
          <w:sz w:val="24"/>
          <w:szCs w:val="24"/>
        </w:rPr>
        <w:drawing>
          <wp:inline distT="0" distB="0" distL="0" distR="0" wp14:anchorId="6C07E7D1" wp14:editId="36B9445F">
            <wp:extent cx="5943600" cy="3341370"/>
            <wp:effectExtent l="0" t="0" r="0" b="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4D9E5" w14:textId="750490C8" w:rsidR="00003CE5" w:rsidRPr="00003CE5" w:rsidRDefault="00003CE5" w:rsidP="00003CE5">
      <w:pPr>
        <w:pStyle w:val="ListParagraph"/>
        <w:numPr>
          <w:ilvl w:val="0"/>
          <w:numId w:val="3"/>
        </w:numPr>
        <w:spacing w:line="600" w:lineRule="auto"/>
        <w:rPr>
          <w:sz w:val="24"/>
          <w:szCs w:val="24"/>
        </w:rPr>
      </w:pPr>
      <w:r w:rsidRPr="00003CE5">
        <w:rPr>
          <w:sz w:val="24"/>
          <w:szCs w:val="24"/>
        </w:rPr>
        <w:t>students first name whose book prefernce is hardcopy</w:t>
      </w:r>
      <w:r w:rsidRPr="00003CE5">
        <w:rPr>
          <w:noProof/>
          <w:sz w:val="24"/>
          <w:szCs w:val="24"/>
        </w:rPr>
        <w:drawing>
          <wp:inline distT="0" distB="0" distL="0" distR="0" wp14:anchorId="4D22B4C4" wp14:editId="015AB83B">
            <wp:extent cx="5943600" cy="3341370"/>
            <wp:effectExtent l="0" t="0" r="0" b="0"/>
            <wp:docPr id="12" name="Picture 12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Word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2B87E" w14:textId="0F7C2105" w:rsidR="00003CE5" w:rsidRPr="00003CE5" w:rsidRDefault="00003CE5" w:rsidP="00003CE5">
      <w:pPr>
        <w:spacing w:line="600" w:lineRule="auto"/>
        <w:ind w:left="360"/>
        <w:rPr>
          <w:sz w:val="24"/>
          <w:szCs w:val="24"/>
        </w:rPr>
      </w:pPr>
    </w:p>
    <w:sectPr w:rsidR="00003CE5" w:rsidRPr="00003C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5F5EFA"/>
    <w:multiLevelType w:val="hybridMultilevel"/>
    <w:tmpl w:val="E1B21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D126B4"/>
    <w:multiLevelType w:val="hybridMultilevel"/>
    <w:tmpl w:val="0C8A79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A80612"/>
    <w:multiLevelType w:val="hybridMultilevel"/>
    <w:tmpl w:val="B798D5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DM2NzWxMDYxNTFT0lEKTi0uzszPAykwrAUAhegYJSwAAAA="/>
  </w:docVars>
  <w:rsids>
    <w:rsidRoot w:val="00D37695"/>
    <w:rsid w:val="00003CE5"/>
    <w:rsid w:val="002D5790"/>
    <w:rsid w:val="002F28A8"/>
    <w:rsid w:val="002F69E3"/>
    <w:rsid w:val="00323144"/>
    <w:rsid w:val="00380196"/>
    <w:rsid w:val="00432C41"/>
    <w:rsid w:val="00492719"/>
    <w:rsid w:val="007579CD"/>
    <w:rsid w:val="0080181B"/>
    <w:rsid w:val="00883ECF"/>
    <w:rsid w:val="00982143"/>
    <w:rsid w:val="00B300B9"/>
    <w:rsid w:val="00D371D1"/>
    <w:rsid w:val="00D37695"/>
    <w:rsid w:val="00D70792"/>
    <w:rsid w:val="00DC4527"/>
    <w:rsid w:val="00DE63FE"/>
    <w:rsid w:val="00E244AC"/>
    <w:rsid w:val="00FA56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0B43CC"/>
  <w15:docId w15:val="{2F7A4340-8F78-4C5E-8F76-5FDE9753A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769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E63F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00B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03CE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3D799CA9B13F418914321C74F945C2" ma:contentTypeVersion="4" ma:contentTypeDescription="Create a new document." ma:contentTypeScope="" ma:versionID="c718a6783e87c6c79f33b5d17abfbe04">
  <xsd:schema xmlns:xsd="http://www.w3.org/2001/XMLSchema" xmlns:xs="http://www.w3.org/2001/XMLSchema" xmlns:p="http://schemas.microsoft.com/office/2006/metadata/properties" xmlns:ns3="ea0e01a7-0e9f-46a1-924a-e42abae6a09c" targetNamespace="http://schemas.microsoft.com/office/2006/metadata/properties" ma:root="true" ma:fieldsID="14c02494e97b9b13e38945e3fe654304" ns3:_="">
    <xsd:import namespace="ea0e01a7-0e9f-46a1-924a-e42abae6a09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0e01a7-0e9f-46a1-924a-e42abae6a0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5446361-48B3-4F27-907A-8E139E5CDD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a0e01a7-0e9f-46a1-924a-e42abae6a0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45AA418-7EE1-4158-AE7B-E34C5FAB8C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A3CEEA-648B-4435-853E-32908FAA4917}">
  <ds:schemaRefs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ea0e01a7-0e9f-46a1-924a-e42abae6a09c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schettini</dc:creator>
  <cp:keywords/>
  <dc:description/>
  <cp:lastModifiedBy>gbemisola.alese@stu.bmcc.cuny.edu</cp:lastModifiedBy>
  <cp:revision>2</cp:revision>
  <dcterms:created xsi:type="dcterms:W3CDTF">2022-01-26T09:11:00Z</dcterms:created>
  <dcterms:modified xsi:type="dcterms:W3CDTF">2022-01-26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3D799CA9B13F418914321C74F945C2</vt:lpwstr>
  </property>
</Properties>
</file>